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6EDC2" w14:textId="5BCA3159" w:rsidR="00315220" w:rsidRDefault="00604A8E">
      <w:pPr>
        <w:rPr>
          <w:lang w:val="nl-NL"/>
        </w:rPr>
      </w:pPr>
      <w:proofErr w:type="spellStart"/>
      <w:r>
        <w:rPr>
          <w:lang w:val="nl-NL"/>
        </w:rPr>
        <w:t>Introduction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structure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idea</w:t>
      </w:r>
      <w:proofErr w:type="spellEnd"/>
      <w:r>
        <w:rPr>
          <w:lang w:val="nl-NL"/>
        </w:rPr>
        <w:t>:</w:t>
      </w:r>
    </w:p>
    <w:p w14:paraId="0C7A6C5A" w14:textId="47B8986E" w:rsidR="00604A8E" w:rsidRDefault="00604A8E" w:rsidP="00604A8E">
      <w:pPr>
        <w:pStyle w:val="Lijstalinea"/>
        <w:numPr>
          <w:ilvl w:val="0"/>
          <w:numId w:val="1"/>
        </w:numPr>
      </w:pPr>
      <w:r w:rsidRPr="00604A8E">
        <w:t>The number of articles published e</w:t>
      </w:r>
      <w:r>
        <w:t>ach year increases and there is a vast amount of knowledge is already published literature. We are not able to keep up with everything. Therefore, text-mining can help us.</w:t>
      </w:r>
    </w:p>
    <w:p w14:paraId="0FBC90E0" w14:textId="7EBB247D" w:rsidR="00604A8E" w:rsidRDefault="00604A8E" w:rsidP="00604A8E">
      <w:pPr>
        <w:pStyle w:val="Lijstalinea"/>
        <w:numPr>
          <w:ilvl w:val="0"/>
          <w:numId w:val="1"/>
        </w:numPr>
      </w:pPr>
      <w:r>
        <w:t>Text-mining, what is it and how is this performed. And how can we visualize this? The additional advantage is that literature searching via text-mining is unbiased.</w:t>
      </w:r>
    </w:p>
    <w:p w14:paraId="5E8451B8" w14:textId="463B9F99" w:rsidR="00604A8E" w:rsidRDefault="00604A8E" w:rsidP="00604A8E">
      <w:pPr>
        <w:pStyle w:val="Lijstalinea"/>
        <w:numPr>
          <w:ilvl w:val="0"/>
          <w:numId w:val="1"/>
        </w:numPr>
      </w:pPr>
      <w:r>
        <w:t xml:space="preserve">For this review, we will use text-mining to look into </w:t>
      </w:r>
      <w:proofErr w:type="spellStart"/>
      <w:r>
        <w:t>Sirtuin</w:t>
      </w:r>
      <w:proofErr w:type="spellEnd"/>
      <w:r>
        <w:t xml:space="preserve"> proteins. Include why </w:t>
      </w:r>
      <w:proofErr w:type="spellStart"/>
      <w:r>
        <w:t>Sirtuins</w:t>
      </w:r>
      <w:proofErr w:type="spellEnd"/>
      <w:r>
        <w:t xml:space="preserve"> are important </w:t>
      </w:r>
      <w:r>
        <w:sym w:font="Wingdings" w:char="F0E0"/>
      </w:r>
      <w:r>
        <w:t xml:space="preserve"> possible role in diseases</w:t>
      </w:r>
    </w:p>
    <w:p w14:paraId="684550DA" w14:textId="37AE8B66" w:rsidR="00604A8E" w:rsidRDefault="00604A8E" w:rsidP="00604A8E">
      <w:pPr>
        <w:pStyle w:val="Lijstalinea"/>
        <w:numPr>
          <w:ilvl w:val="0"/>
          <w:numId w:val="1"/>
        </w:numPr>
      </w:pPr>
      <w:r>
        <w:t xml:space="preserve">General structure and function of </w:t>
      </w:r>
      <w:proofErr w:type="spellStart"/>
      <w:r>
        <w:t>Sirtuins</w:t>
      </w:r>
      <w:proofErr w:type="spellEnd"/>
    </w:p>
    <w:p w14:paraId="3E26AB43" w14:textId="4E695EC6" w:rsidR="00604A8E" w:rsidRPr="00604A8E" w:rsidRDefault="00604A8E" w:rsidP="00604A8E">
      <w:pPr>
        <w:pStyle w:val="Lijstalinea"/>
        <w:numPr>
          <w:ilvl w:val="0"/>
          <w:numId w:val="1"/>
        </w:numPr>
      </w:pPr>
      <w:r>
        <w:t xml:space="preserve">In this review, we focus on Alzheimer's disease (or other age-related diseases). I also wonder if we maybe can get information on the regulation of </w:t>
      </w:r>
      <w:proofErr w:type="spellStart"/>
      <w:r>
        <w:t>Sirtuins</w:t>
      </w:r>
      <w:proofErr w:type="spellEnd"/>
      <w:r>
        <w:t xml:space="preserve"> and/or transportation of </w:t>
      </w:r>
      <w:proofErr w:type="spellStart"/>
      <w:r>
        <w:t>Sirtuins</w:t>
      </w:r>
      <w:proofErr w:type="spellEnd"/>
      <w:r>
        <w:t>.</w:t>
      </w:r>
      <w:bookmarkStart w:id="0" w:name="_GoBack"/>
      <w:bookmarkEnd w:id="0"/>
    </w:p>
    <w:sectPr w:rsidR="00604A8E" w:rsidRPr="00604A8E" w:rsidSect="003576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A15B7F"/>
    <w:multiLevelType w:val="hybridMultilevel"/>
    <w:tmpl w:val="4796A656"/>
    <w:lvl w:ilvl="0" w:tplc="EBF83B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MzQ2MzQxNLYwtDBX0lEKTi0uzszPAykwrAUA0PphFCwAAAA="/>
  </w:docVars>
  <w:rsids>
    <w:rsidRoot w:val="003B4351"/>
    <w:rsid w:val="00315220"/>
    <w:rsid w:val="0035766A"/>
    <w:rsid w:val="003B4351"/>
    <w:rsid w:val="004D29C5"/>
    <w:rsid w:val="00604A8E"/>
    <w:rsid w:val="00F64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A1771"/>
  <w15:chartTrackingRefBased/>
  <w15:docId w15:val="{419792A7-E612-41E3-91D8-B45A200CC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604A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4</Words>
  <Characters>656</Characters>
  <Application>Microsoft Office Word</Application>
  <DocSecurity>0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s Molenaar</dc:creator>
  <cp:keywords/>
  <dc:description/>
  <cp:lastModifiedBy>Mees Molenaar</cp:lastModifiedBy>
  <cp:revision>2</cp:revision>
  <dcterms:created xsi:type="dcterms:W3CDTF">2019-07-02T17:15:00Z</dcterms:created>
  <dcterms:modified xsi:type="dcterms:W3CDTF">2019-07-02T17:21:00Z</dcterms:modified>
</cp:coreProperties>
</file>